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4DD8F" w14:textId="2F3DD407" w:rsidR="00330226" w:rsidRDefault="00E20184" w:rsidP="00E20184">
      <w:pPr>
        <w:pStyle w:val="Heading1"/>
        <w:rPr>
          <w:b/>
          <w:bCs/>
          <w:color w:val="auto"/>
          <w:lang w:val="ru-RU"/>
        </w:rPr>
      </w:pPr>
      <w:r w:rsidRPr="00E20184">
        <w:rPr>
          <w:b/>
          <w:bCs/>
          <w:color w:val="auto"/>
          <w:lang w:val="ru-RU"/>
        </w:rPr>
        <w:t>Завдання</w:t>
      </w:r>
    </w:p>
    <w:p w14:paraId="71FBE7AF" w14:textId="48A147AE" w:rsidR="00E20184" w:rsidRDefault="00E20184" w:rsidP="00E20184">
      <w:pPr>
        <w:rPr>
          <w:lang w:val="ru-RU"/>
        </w:rPr>
      </w:pPr>
      <w:r>
        <w:rPr>
          <w:lang w:val="ru-RU"/>
        </w:rPr>
        <w:t xml:space="preserve">Створити </w:t>
      </w:r>
      <w:r w:rsidR="00E91230">
        <w:rPr>
          <w:lang w:val="ru-RU"/>
        </w:rPr>
        <w:t>ве</w:t>
      </w:r>
      <w:r w:rsidR="00B106B4">
        <w:rPr>
          <w:lang w:val="ru-RU"/>
        </w:rPr>
        <w:t>б</w:t>
      </w:r>
      <w:r>
        <w:rPr>
          <w:lang w:val="ru-RU"/>
        </w:rPr>
        <w:t xml:space="preserve"> застосунок</w:t>
      </w:r>
      <w:r w:rsidR="00B106B4">
        <w:rPr>
          <w:lang w:val="ru-RU"/>
        </w:rPr>
        <w:t xml:space="preserve"> (</w:t>
      </w:r>
      <w:r w:rsidR="00B106B4">
        <w:t>ASP</w:t>
      </w:r>
      <w:r w:rsidR="00B106B4" w:rsidRPr="00B106B4">
        <w:rPr>
          <w:lang w:val="ru-RU"/>
        </w:rPr>
        <w:t>.</w:t>
      </w:r>
      <w:r w:rsidR="00B106B4">
        <w:t>NET</w:t>
      </w:r>
      <w:r w:rsidR="00B106B4" w:rsidRPr="00B106B4">
        <w:rPr>
          <w:lang w:val="ru-RU"/>
        </w:rPr>
        <w:t xml:space="preserve"> </w:t>
      </w:r>
      <w:r w:rsidR="00B106B4">
        <w:t>Core</w:t>
      </w:r>
      <w:r w:rsidR="00B106B4" w:rsidRPr="00B106B4">
        <w:rPr>
          <w:lang w:val="ru-RU"/>
        </w:rPr>
        <w:t xml:space="preserve"> </w:t>
      </w:r>
      <w:r w:rsidR="00B106B4">
        <w:t>MVC</w:t>
      </w:r>
      <w:r w:rsidR="00B106B4" w:rsidRPr="00B106B4">
        <w:rPr>
          <w:lang w:val="ru-RU"/>
        </w:rPr>
        <w:t>)</w:t>
      </w:r>
      <w:r>
        <w:rPr>
          <w:lang w:val="ru-RU"/>
        </w:rPr>
        <w:t>, що задовольнятиме наступним вимогам.</w:t>
      </w:r>
    </w:p>
    <w:p w14:paraId="06652833" w14:textId="069D5F7C" w:rsid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Складається з двох проектів</w:t>
      </w:r>
    </w:p>
    <w:p w14:paraId="5E64C0E2" w14:textId="42BC5F84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Безпосередньо </w:t>
      </w:r>
      <w:r w:rsidR="00E91230">
        <w:rPr>
          <w:lang w:val="ru-RU"/>
        </w:rPr>
        <w:t>веб</w:t>
      </w:r>
      <w:r>
        <w:rPr>
          <w:lang w:val="ru-RU"/>
        </w:rPr>
        <w:t xml:space="preserve"> додаток </w:t>
      </w:r>
    </w:p>
    <w:p w14:paraId="5C6ECD12" w14:textId="26380527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Бібліотека класів, що дає змогу запускати практичні 1, 2 або 3</w:t>
      </w:r>
    </w:p>
    <w:p w14:paraId="4E2A760B" w14:textId="4D4B2730" w:rsidR="00E20184" w:rsidRPr="00E20184" w:rsidRDefault="00E91230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Розгортання виконати на операц</w:t>
      </w:r>
      <w:r>
        <w:rPr>
          <w:lang w:val="uk-UA"/>
        </w:rPr>
        <w:t xml:space="preserve">ійній системі </w:t>
      </w:r>
      <w:r>
        <w:t>Linux</w:t>
      </w:r>
      <w:r w:rsidRPr="00E91230">
        <w:rPr>
          <w:lang w:val="ru-RU"/>
        </w:rPr>
        <w:t xml:space="preserve"> (</w:t>
      </w:r>
      <w:r>
        <w:t>Ubuntu</w:t>
      </w:r>
      <w:r w:rsidRPr="00E91230">
        <w:rPr>
          <w:lang w:val="ru-RU"/>
        </w:rPr>
        <w:t>/</w:t>
      </w:r>
      <w:r>
        <w:t>Debian</w:t>
      </w:r>
      <w:r w:rsidRPr="00E91230">
        <w:rPr>
          <w:lang w:val="ru-RU"/>
        </w:rPr>
        <w:t xml:space="preserve">) </w:t>
      </w:r>
      <w:r>
        <w:rPr>
          <w:lang w:val="ru-RU"/>
        </w:rPr>
        <w:t>за допомогою в</w:t>
      </w:r>
      <w:r>
        <w:rPr>
          <w:lang w:val="uk-UA"/>
        </w:rPr>
        <w:t>іртуальної машини</w:t>
      </w:r>
    </w:p>
    <w:p w14:paraId="51C48E78" w14:textId="7D9D091B" w:rsidR="00E20184" w:rsidRP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Ма</w:t>
      </w:r>
      <w:r>
        <w:rPr>
          <w:lang w:val="uk-UA"/>
        </w:rPr>
        <w:t>є настпуний інтерфейс</w:t>
      </w:r>
    </w:p>
    <w:p w14:paraId="792EA5B4" w14:textId="5CFF472B" w:rsidR="00E20184" w:rsidRDefault="00E91230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Сторінка вітання з описом роботи</w:t>
      </w:r>
    </w:p>
    <w:p w14:paraId="485A19C2" w14:textId="26BB22DE" w:rsidR="00E91230" w:rsidRDefault="00E91230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Сторінка логіну, реестрації та профілю користувача.</w:t>
      </w:r>
    </w:p>
    <w:p w14:paraId="4FDC896C" w14:textId="70CFCCC8" w:rsidR="00E91230" w:rsidRDefault="00E91230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3 сторінки для кожної підпрограмми з полями для вводу та виводу, з описом того, що робить підпрограма</w:t>
      </w:r>
    </w:p>
    <w:p w14:paraId="6EF00918" w14:textId="75F54259" w:rsidR="00E91230" w:rsidRDefault="00E91230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Доступ до сторінок з підпрограмами можливий після авторизації</w:t>
      </w:r>
    </w:p>
    <w:p w14:paraId="22BCE618" w14:textId="163FBBE2" w:rsidR="00E20184" w:rsidRDefault="00E91230" w:rsidP="00E91230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Сторінка реестрації має дозволяти ввести, щонайменше наступні поля</w:t>
      </w:r>
    </w:p>
    <w:p w14:paraId="2617897F" w14:textId="5339D405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Імя користувача (50 символів, унікальне)</w:t>
      </w:r>
    </w:p>
    <w:p w14:paraId="271D92FE" w14:textId="04AA15F5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ФІО (500 символів)</w:t>
      </w:r>
    </w:p>
    <w:p w14:paraId="29EF98A5" w14:textId="62749FDE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Пароль, та підвердження паролю (однакові, що найменше 1 цифра, 1 знак, 1 велика літера, не менше 8 символів, не більше 16)</w:t>
      </w:r>
    </w:p>
    <w:p w14:paraId="3B2F8A0D" w14:textId="308815A9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Телефон (формат Україна) </w:t>
      </w:r>
    </w:p>
    <w:p w14:paraId="71A8F473" w14:textId="2A5566B9" w:rsidR="00E91230" w:rsidRDefault="00E91230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Електронна адреса </w:t>
      </w:r>
      <w:r>
        <w:t>RFC</w:t>
      </w:r>
      <w:r w:rsidRPr="00E91230">
        <w:rPr>
          <w:lang w:val="ru-RU"/>
        </w:rPr>
        <w:t xml:space="preserve"> 822 (</w:t>
      </w:r>
      <w:r w:rsidRPr="00E91230">
        <w:t>https</w:t>
      </w:r>
      <w:r w:rsidRPr="00E91230">
        <w:rPr>
          <w:lang w:val="ru-RU"/>
        </w:rPr>
        <w:t>://</w:t>
      </w:r>
      <w:proofErr w:type="spellStart"/>
      <w:r w:rsidRPr="00E91230">
        <w:t>datatracker</w:t>
      </w:r>
      <w:proofErr w:type="spellEnd"/>
      <w:r w:rsidRPr="00E91230">
        <w:rPr>
          <w:lang w:val="ru-RU"/>
        </w:rPr>
        <w:t>.</w:t>
      </w:r>
      <w:proofErr w:type="spellStart"/>
      <w:r w:rsidRPr="00E91230">
        <w:t>ietf</w:t>
      </w:r>
      <w:proofErr w:type="spellEnd"/>
      <w:r w:rsidRPr="00E91230">
        <w:rPr>
          <w:lang w:val="ru-RU"/>
        </w:rPr>
        <w:t>.</w:t>
      </w:r>
      <w:r w:rsidRPr="00E91230">
        <w:t>org</w:t>
      </w:r>
      <w:r w:rsidRPr="00E91230">
        <w:rPr>
          <w:lang w:val="ru-RU"/>
        </w:rPr>
        <w:t>/</w:t>
      </w:r>
      <w:r w:rsidRPr="00E91230">
        <w:t>doc</w:t>
      </w:r>
      <w:r w:rsidRPr="00E91230">
        <w:rPr>
          <w:lang w:val="ru-RU"/>
        </w:rPr>
        <w:t>/</w:t>
      </w:r>
      <w:r w:rsidRPr="00E91230">
        <w:t>html</w:t>
      </w:r>
      <w:r w:rsidRPr="00E91230">
        <w:rPr>
          <w:lang w:val="ru-RU"/>
        </w:rPr>
        <w:t>/</w:t>
      </w:r>
      <w:proofErr w:type="spellStart"/>
      <w:r w:rsidRPr="00E91230">
        <w:t>rfc</w:t>
      </w:r>
      <w:proofErr w:type="spellEnd"/>
      <w:r w:rsidRPr="00E91230">
        <w:rPr>
          <w:lang w:val="ru-RU"/>
        </w:rPr>
        <w:t>822#</w:t>
      </w:r>
      <w:r w:rsidRPr="00E91230">
        <w:t>section</w:t>
      </w:r>
      <w:r w:rsidRPr="00E91230">
        <w:rPr>
          <w:lang w:val="ru-RU"/>
        </w:rPr>
        <w:t>-6.1)</w:t>
      </w:r>
    </w:p>
    <w:p w14:paraId="53576154" w14:textId="1DF47B07" w:rsidR="00E91230" w:rsidRPr="00E91230" w:rsidRDefault="00E91230" w:rsidP="00E91230">
      <w:pPr>
        <w:pStyle w:val="ListParagraph"/>
        <w:numPr>
          <w:ilvl w:val="0"/>
          <w:numId w:val="1"/>
        </w:numPr>
        <w:rPr>
          <w:lang w:val="ru-RU"/>
        </w:rPr>
      </w:pPr>
      <w:r>
        <w:t>C</w:t>
      </w:r>
      <w:r>
        <w:rPr>
          <w:lang w:val="ru-RU"/>
        </w:rPr>
        <w:t>тор</w:t>
      </w:r>
      <w:r>
        <w:rPr>
          <w:lang w:val="uk-UA"/>
        </w:rPr>
        <w:t>інка профілю не має можливості редагування тільки відображає інформацію що введена при реестрації</w:t>
      </w:r>
    </w:p>
    <w:p w14:paraId="47207F0E" w14:textId="1420C522" w:rsidR="00E91230" w:rsidRDefault="00E91230" w:rsidP="00E91230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uk-UA"/>
        </w:rPr>
        <w:t xml:space="preserve">Для авторизації і аутенфікації слід використати будь-який сервер, що реалізує </w:t>
      </w:r>
      <w:r>
        <w:t>OAuth</w:t>
      </w:r>
      <w:r w:rsidRPr="00E91230">
        <w:rPr>
          <w:lang w:val="ru-RU"/>
        </w:rPr>
        <w:t>2.</w:t>
      </w:r>
    </w:p>
    <w:p w14:paraId="48376CDD" w14:textId="64C4F6E5" w:rsidR="00E91230" w:rsidRDefault="00000000" w:rsidP="00E91230">
      <w:pPr>
        <w:pStyle w:val="ListParagraph"/>
        <w:numPr>
          <w:ilvl w:val="1"/>
          <w:numId w:val="1"/>
        </w:numPr>
        <w:rPr>
          <w:lang w:val="ru-RU"/>
        </w:rPr>
      </w:pPr>
      <w:hyperlink r:id="rId6" w:history="1">
        <w:r w:rsidR="00E91230" w:rsidRPr="00B07FD2">
          <w:rPr>
            <w:rStyle w:val="Hyperlink"/>
            <w:lang w:val="ru-RU"/>
          </w:rPr>
          <w:t>https://identityserver4.readthedocs.io/en/latest/</w:t>
        </w:r>
      </w:hyperlink>
      <w:r w:rsidR="00B106B4" w:rsidRPr="00B106B4">
        <w:rPr>
          <w:lang w:val="ru-RU"/>
        </w:rPr>
        <w:t xml:space="preserve"> - </w:t>
      </w:r>
      <w:r w:rsidR="00B106B4">
        <w:rPr>
          <w:lang w:val="ru-RU"/>
        </w:rPr>
        <w:t>або аналоги (можливо найпрост</w:t>
      </w:r>
      <w:r w:rsidR="00B106B4">
        <w:rPr>
          <w:lang w:val="uk-UA"/>
        </w:rPr>
        <w:t>іший шлях)</w:t>
      </w:r>
    </w:p>
    <w:p w14:paraId="526242FD" w14:textId="136193F1" w:rsidR="00E91230" w:rsidRPr="00B106B4" w:rsidRDefault="00000000" w:rsidP="00E91230">
      <w:pPr>
        <w:pStyle w:val="ListParagraph"/>
        <w:numPr>
          <w:ilvl w:val="1"/>
          <w:numId w:val="1"/>
        </w:numPr>
        <w:rPr>
          <w:lang w:val="ru-RU"/>
        </w:rPr>
      </w:pPr>
      <w:hyperlink r:id="rId7" w:anchor="customer-identity-products" w:history="1">
        <w:r w:rsidR="00B106B4" w:rsidRPr="00B106B4">
          <w:rPr>
            <w:rStyle w:val="Hyperlink"/>
          </w:rPr>
          <w:t>https</w:t>
        </w:r>
        <w:r w:rsidR="00B106B4" w:rsidRPr="00B106B4">
          <w:rPr>
            <w:rStyle w:val="Hyperlink"/>
            <w:lang w:val="ru-RU"/>
          </w:rPr>
          <w:t>://</w:t>
        </w:r>
        <w:r w:rsidR="00B106B4" w:rsidRPr="00B106B4">
          <w:rPr>
            <w:rStyle w:val="Hyperlink"/>
          </w:rPr>
          <w:t>www</w:t>
        </w:r>
        <w:r w:rsidR="00B106B4" w:rsidRPr="00B106B4">
          <w:rPr>
            <w:rStyle w:val="Hyperlink"/>
            <w:lang w:val="ru-RU"/>
          </w:rPr>
          <w:t>.</w:t>
        </w:r>
        <w:r w:rsidR="00B106B4" w:rsidRPr="00B106B4">
          <w:rPr>
            <w:rStyle w:val="Hyperlink"/>
          </w:rPr>
          <w:t>okta</w:t>
        </w:r>
        <w:r w:rsidR="00B106B4" w:rsidRPr="00B106B4">
          <w:rPr>
            <w:rStyle w:val="Hyperlink"/>
            <w:lang w:val="ru-RU"/>
          </w:rPr>
          <w:t>.</w:t>
        </w:r>
        <w:r w:rsidR="00B106B4" w:rsidRPr="00B106B4">
          <w:rPr>
            <w:rStyle w:val="Hyperlink"/>
          </w:rPr>
          <w:t>com</w:t>
        </w:r>
        <w:r w:rsidR="00B106B4" w:rsidRPr="00B106B4">
          <w:rPr>
            <w:rStyle w:val="Hyperlink"/>
            <w:lang w:val="ru-RU"/>
          </w:rPr>
          <w:t>/</w:t>
        </w:r>
        <w:r w:rsidR="00B106B4" w:rsidRPr="00B106B4">
          <w:rPr>
            <w:rStyle w:val="Hyperlink"/>
          </w:rPr>
          <w:t>pricing</w:t>
        </w:r>
        <w:r w:rsidR="00B106B4" w:rsidRPr="00B106B4">
          <w:rPr>
            <w:rStyle w:val="Hyperlink"/>
            <w:lang w:val="ru-RU"/>
          </w:rPr>
          <w:t>/#</w:t>
        </w:r>
        <w:r w:rsidR="00B106B4" w:rsidRPr="00B106B4">
          <w:rPr>
            <w:rStyle w:val="Hyperlink"/>
          </w:rPr>
          <w:t>customer</w:t>
        </w:r>
        <w:r w:rsidR="00B106B4" w:rsidRPr="00B106B4">
          <w:rPr>
            <w:rStyle w:val="Hyperlink"/>
            <w:lang w:val="ru-RU"/>
          </w:rPr>
          <w:t>-</w:t>
        </w:r>
        <w:r w:rsidR="00B106B4" w:rsidRPr="00B106B4">
          <w:rPr>
            <w:rStyle w:val="Hyperlink"/>
          </w:rPr>
          <w:t>identity</w:t>
        </w:r>
        <w:r w:rsidR="00B106B4" w:rsidRPr="00B106B4">
          <w:rPr>
            <w:rStyle w:val="Hyperlink"/>
            <w:lang w:val="ru-RU"/>
          </w:rPr>
          <w:t>-</w:t>
        </w:r>
        <w:r w:rsidR="00B106B4" w:rsidRPr="00B106B4">
          <w:rPr>
            <w:rStyle w:val="Hyperlink"/>
          </w:rPr>
          <w:t>products</w:t>
        </w:r>
      </w:hyperlink>
      <w:r w:rsidR="00B106B4" w:rsidRPr="00B106B4">
        <w:rPr>
          <w:lang w:val="ru-RU"/>
        </w:rPr>
        <w:t xml:space="preserve"> (</w:t>
      </w:r>
      <w:r w:rsidR="00B106B4">
        <w:t>developer</w:t>
      </w:r>
      <w:r w:rsidR="00B106B4" w:rsidRPr="00B106B4">
        <w:rPr>
          <w:lang w:val="ru-RU"/>
        </w:rPr>
        <w:t xml:space="preserve"> </w:t>
      </w:r>
      <w:r w:rsidR="00B106B4">
        <w:t>edition</w:t>
      </w:r>
      <w:r w:rsidR="00B106B4" w:rsidRPr="00B106B4">
        <w:rPr>
          <w:lang w:val="ru-RU"/>
        </w:rPr>
        <w:t xml:space="preserve"> </w:t>
      </w:r>
      <w:r w:rsidR="00B106B4">
        <w:rPr>
          <w:lang w:val="ru-RU"/>
        </w:rPr>
        <w:t>бзкоштовна</w:t>
      </w:r>
      <w:r w:rsidR="00B106B4" w:rsidRPr="00B106B4">
        <w:rPr>
          <w:lang w:val="ru-RU"/>
        </w:rPr>
        <w:t>)</w:t>
      </w:r>
      <w:r w:rsidR="00B106B4">
        <w:rPr>
          <w:lang w:val="uk-UA"/>
        </w:rPr>
        <w:t xml:space="preserve"> – (трохи часу на розібратись, але набагато легше в використанні через велику кількість готових бібліотек для підключення, можливий варіант 1 – 2 сервера на группу розгорнути)</w:t>
      </w:r>
    </w:p>
    <w:p w14:paraId="2794C973" w14:textId="486022C5" w:rsidR="00B106B4" w:rsidRPr="00B106B4" w:rsidRDefault="00B106B4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t>Google</w:t>
      </w:r>
      <w:r w:rsidRPr="00B106B4">
        <w:rPr>
          <w:lang w:val="ru-RU"/>
        </w:rPr>
        <w:t xml:space="preserve"> </w:t>
      </w:r>
      <w:r>
        <w:t>Identity</w:t>
      </w:r>
      <w:r w:rsidRPr="00B106B4">
        <w:rPr>
          <w:lang w:val="ru-RU"/>
        </w:rPr>
        <w:t xml:space="preserve"> </w:t>
      </w:r>
      <w:r>
        <w:rPr>
          <w:lang w:val="uk-UA"/>
        </w:rPr>
        <w:t>– є така опція але мені здається, що тут доведеться занурюватись в протокол і одна з найскладніших</w:t>
      </w:r>
    </w:p>
    <w:p w14:paraId="2B22AD91" w14:textId="30E97530" w:rsidR="00B106B4" w:rsidRPr="00B106B4" w:rsidRDefault="00B106B4" w:rsidP="00E91230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 xml:space="preserve">Інші варіанти, що реалізують </w:t>
      </w:r>
      <w:r>
        <w:t>OAuth2</w:t>
      </w:r>
    </w:p>
    <w:p w14:paraId="3C4C2E45" w14:textId="557C9598" w:rsidR="0082717A" w:rsidRPr="00B106B4" w:rsidRDefault="0082717A" w:rsidP="00777BAA">
      <w:pPr>
        <w:pStyle w:val="ListParagraph"/>
        <w:numPr>
          <w:ilvl w:val="0"/>
          <w:numId w:val="1"/>
        </w:numPr>
        <w:rPr>
          <w:b/>
          <w:bCs/>
          <w:u w:val="single"/>
          <w:lang w:val="uk-UA"/>
        </w:rPr>
      </w:pPr>
      <w:r w:rsidRPr="0082717A">
        <w:rPr>
          <w:b/>
          <w:bCs/>
          <w:u w:val="single"/>
          <w:lang w:val="uk-UA"/>
        </w:rPr>
        <w:t>Під час захист</w:t>
      </w:r>
      <w:r w:rsidR="00711179">
        <w:rPr>
          <w:b/>
          <w:bCs/>
          <w:u w:val="single"/>
          <w:lang w:val="uk-UA"/>
        </w:rPr>
        <w:t>у</w:t>
      </w:r>
      <w:r w:rsidRPr="0082717A">
        <w:rPr>
          <w:b/>
          <w:bCs/>
          <w:u w:val="single"/>
          <w:lang w:val="uk-UA"/>
        </w:rPr>
        <w:t xml:space="preserve"> потрібно буде показати розгорнуті віртуаьлні машини</w:t>
      </w:r>
      <w:r w:rsidR="00B106B4" w:rsidRPr="00B106B4">
        <w:rPr>
          <w:b/>
          <w:bCs/>
          <w:u w:val="single"/>
          <w:lang w:val="ru-RU"/>
        </w:rPr>
        <w:t xml:space="preserve">, </w:t>
      </w:r>
      <w:r w:rsidR="00B106B4">
        <w:rPr>
          <w:b/>
          <w:bCs/>
          <w:u w:val="single"/>
          <w:lang w:val="ru-RU"/>
        </w:rPr>
        <w:t>сервер авторизац</w:t>
      </w:r>
      <w:r w:rsidR="00B106B4">
        <w:rPr>
          <w:b/>
          <w:bCs/>
          <w:u w:val="single"/>
          <w:lang w:val="uk-UA"/>
        </w:rPr>
        <w:t>ії і що локальні налаштування працюють</w:t>
      </w:r>
      <w:r w:rsidRPr="0082717A">
        <w:rPr>
          <w:b/>
          <w:bCs/>
          <w:u w:val="single"/>
          <w:lang w:val="ru-RU"/>
        </w:rPr>
        <w:t>.</w:t>
      </w:r>
      <w:r w:rsidR="00B106B4">
        <w:rPr>
          <w:b/>
          <w:bCs/>
          <w:u w:val="single"/>
          <w:lang w:val="ru-RU"/>
        </w:rPr>
        <w:t xml:space="preserve"> Програму перевірятим</w:t>
      </w:r>
      <w:r w:rsidR="00711179">
        <w:rPr>
          <w:b/>
          <w:bCs/>
          <w:u w:val="single"/>
          <w:lang w:val="ru-RU"/>
        </w:rPr>
        <w:t>у</w:t>
      </w:r>
      <w:r w:rsidR="00B106B4">
        <w:rPr>
          <w:b/>
          <w:bCs/>
          <w:u w:val="single"/>
          <w:lang w:val="ru-RU"/>
        </w:rPr>
        <w:t xml:space="preserve"> оффлайн.</w:t>
      </w:r>
    </w:p>
    <w:p w14:paraId="06E09017" w14:textId="38D7A0B2" w:rsidR="00B106B4" w:rsidRPr="0082717A" w:rsidRDefault="00B106B4" w:rsidP="00777BAA">
      <w:pPr>
        <w:pStyle w:val="ListParagraph"/>
        <w:numPr>
          <w:ilvl w:val="0"/>
          <w:numId w:val="1"/>
        </w:numPr>
        <w:rPr>
          <w:b/>
          <w:bCs/>
          <w:u w:val="single"/>
          <w:lang w:val="uk-UA"/>
        </w:rPr>
      </w:pPr>
      <w:r w:rsidRPr="00B106B4">
        <w:rPr>
          <w:b/>
          <w:bCs/>
          <w:u w:val="single"/>
          <w:lang w:val="uk-UA"/>
        </w:rPr>
        <w:t>Всі скрипти, або інші команди що слід ви</w:t>
      </w:r>
      <w:r>
        <w:rPr>
          <w:b/>
          <w:bCs/>
          <w:u w:val="single"/>
          <w:lang w:val="uk-UA"/>
        </w:rPr>
        <w:t>конати для розгортання застосунку слід додати до репозитарію.</w:t>
      </w:r>
    </w:p>
    <w:p w14:paraId="283F74EE" w14:textId="7D24AD8F" w:rsidR="00E20184" w:rsidRPr="00777BAA" w:rsidRDefault="00E20184" w:rsidP="00E20184">
      <w:pPr>
        <w:rPr>
          <w:lang w:val="uk-UA"/>
        </w:rPr>
      </w:pPr>
    </w:p>
    <w:sectPr w:rsidR="00E20184" w:rsidRPr="00777B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D872F3"/>
    <w:multiLevelType w:val="hybridMultilevel"/>
    <w:tmpl w:val="27FC386E"/>
    <w:lvl w:ilvl="0" w:tplc="A48E46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7248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K2NDM1t7Q0MDJQ0lEKTi0uzszPAykwqgUAgCB+iCwAAAA="/>
  </w:docVars>
  <w:rsids>
    <w:rsidRoot w:val="00B30483"/>
    <w:rsid w:val="0000084F"/>
    <w:rsid w:val="002A0F5B"/>
    <w:rsid w:val="00306F08"/>
    <w:rsid w:val="00330226"/>
    <w:rsid w:val="00711179"/>
    <w:rsid w:val="00777BAA"/>
    <w:rsid w:val="0082717A"/>
    <w:rsid w:val="00B106B4"/>
    <w:rsid w:val="00B30483"/>
    <w:rsid w:val="00E20184"/>
    <w:rsid w:val="00E91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34667"/>
  <w15:chartTrackingRefBased/>
  <w15:docId w15:val="{088BF262-F8CF-4E6F-BAD3-865010F65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201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12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12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okta.com/pric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dentityserver4.readthedocs.io/en/lates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F29CD-2772-4C6C-816C-B69D72A3C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M</dc:creator>
  <cp:keywords/>
  <dc:description/>
  <cp:lastModifiedBy>Maksym Brazhenenko</cp:lastModifiedBy>
  <cp:revision>3</cp:revision>
  <dcterms:created xsi:type="dcterms:W3CDTF">2022-11-01T11:05:00Z</dcterms:created>
  <dcterms:modified xsi:type="dcterms:W3CDTF">2023-09-25T05:31:00Z</dcterms:modified>
</cp:coreProperties>
</file>